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38878" w14:textId="60908EE9"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07064D">
        <w:rPr>
          <w:b/>
          <w:noProof/>
          <w:sz w:val="32"/>
          <w:lang w:bidi="ar-SA"/>
        </w:rPr>
        <w:t>34 Walking/</w:t>
      </w:r>
      <w:r w:rsidR="005B7605">
        <w:rPr>
          <w:b/>
          <w:noProof/>
          <w:sz w:val="32"/>
          <w:lang w:val="es-ES" w:bidi="ar-SA"/>
        </w:rPr>
        <w:t xml:space="preserve">Jogging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2D54E37D" w:rsidR="0040410B" w:rsidRDefault="007E65C0">
      <w:pPr>
        <w:ind w:left="2028" w:right="3551"/>
        <w:rPr>
          <w:sz w:val="24"/>
        </w:rPr>
      </w:pPr>
      <w:r>
        <w:rPr>
          <w:b/>
          <w:sz w:val="24"/>
        </w:rPr>
        <w:t>Course Syllabus:</w:t>
      </w:r>
      <w:r w:rsidR="00EB428D" w:rsidRPr="00EB428D">
        <w:rPr>
          <w:sz w:val="28"/>
          <w:szCs w:val="28"/>
        </w:rPr>
        <w:t xml:space="preserve"> </w:t>
      </w:r>
      <w:r w:rsidR="00EE1D8D">
        <w:rPr>
          <w:sz w:val="28"/>
          <w:szCs w:val="28"/>
        </w:rPr>
        <w:t>Fall</w:t>
      </w:r>
      <w:r w:rsidR="00026E27">
        <w:rPr>
          <w:b/>
          <w:spacing w:val="2"/>
          <w:sz w:val="24"/>
          <w:szCs w:val="24"/>
        </w:rPr>
        <w:t>,</w:t>
      </w:r>
      <w:r w:rsidR="005F26E8">
        <w:rPr>
          <w:b/>
          <w:spacing w:val="2"/>
          <w:sz w:val="24"/>
          <w:szCs w:val="24"/>
        </w:rPr>
        <w:t xml:space="preserve"> 202</w:t>
      </w:r>
      <w:r w:rsidR="00521618">
        <w:rPr>
          <w:b/>
          <w:spacing w:val="2"/>
          <w:sz w:val="24"/>
          <w:szCs w:val="24"/>
        </w:rPr>
        <w:t>1</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An Athlete you tube channel making up twenty percent of their grade. Eighty percent of students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7C9D7AEC" w14:textId="071AD7F8" w:rsidR="00614ECB" w:rsidRDefault="007F4B54">
      <w:pPr>
        <w:pStyle w:val="p2"/>
        <w:divId w:val="1010565375"/>
        <w:rPr>
          <w:rStyle w:val="s2"/>
        </w:rPr>
      </w:pPr>
      <w:r>
        <w:rPr>
          <w:rStyle w:val="s2"/>
        </w:rPr>
        <w:t xml:space="preserve">EMAIL OR SUBMIT ON BLACKBOARD ALL </w:t>
      </w:r>
      <w:r w:rsidR="00254B06">
        <w:rPr>
          <w:rStyle w:val="s2"/>
        </w:rPr>
        <w:t>COURSE MATERIALS BY THURSDAY, DECEMBER 2</w:t>
      </w:r>
      <w:r w:rsidR="00254B06" w:rsidRPr="00254B06">
        <w:rPr>
          <w:rStyle w:val="s2"/>
          <w:vertAlign w:val="superscript"/>
        </w:rPr>
        <w:t>ND</w:t>
      </w:r>
      <w:r w:rsidR="00525581">
        <w:rPr>
          <w:rStyle w:val="s2"/>
        </w:rPr>
        <w:t>.</w:t>
      </w:r>
    </w:p>
    <w:p w14:paraId="3816A615" w14:textId="7EA4354B" w:rsidR="008C5FEF" w:rsidRDefault="008C5FEF">
      <w:pPr>
        <w:pStyle w:val="p2"/>
        <w:divId w:val="1010565375"/>
      </w:pPr>
      <w:r>
        <w:rPr>
          <w:rStyle w:val="s2"/>
        </w:rPr>
        <w:t xml:space="preserve">Last day to withdraw </w:t>
      </w:r>
      <w:r w:rsidR="002061E3">
        <w:rPr>
          <w:rStyle w:val="s2"/>
        </w:rPr>
        <w:t xml:space="preserve">from a </w:t>
      </w:r>
      <w:r>
        <w:rPr>
          <w:rStyle w:val="s2"/>
        </w:rPr>
        <w:t xml:space="preserve">first eight week </w:t>
      </w:r>
      <w:r w:rsidR="00F830F3">
        <w:rPr>
          <w:rStyle w:val="s2"/>
        </w:rPr>
        <w:t xml:space="preserve">class is </w:t>
      </w:r>
      <w:r>
        <w:rPr>
          <w:rStyle w:val="s2"/>
        </w:rPr>
        <w:t>October 5th.</w:t>
      </w:r>
    </w:p>
    <w:p w14:paraId="57EE4048" w14:textId="2F53EBF1" w:rsidR="008C5FEF" w:rsidRDefault="008C5FEF">
      <w:pPr>
        <w:pStyle w:val="p2"/>
        <w:divId w:val="1010565375"/>
      </w:pPr>
      <w:r>
        <w:rPr>
          <w:rStyle w:val="s2"/>
        </w:rPr>
        <w:t xml:space="preserve">Last day to withdraw </w:t>
      </w:r>
      <w:r w:rsidR="00F830F3">
        <w:rPr>
          <w:rStyle w:val="s2"/>
        </w:rPr>
        <w:t xml:space="preserve">from a </w:t>
      </w:r>
      <w:r>
        <w:rPr>
          <w:rStyle w:val="s2"/>
        </w:rPr>
        <w:t>second eight week</w:t>
      </w:r>
      <w:r w:rsidR="00F830F3">
        <w:rPr>
          <w:rStyle w:val="s2"/>
        </w:rPr>
        <w:t xml:space="preserve"> class is </w:t>
      </w:r>
      <w:r>
        <w:rPr>
          <w:rStyle w:val="s2"/>
        </w:rPr>
        <w:t>November 23</w:t>
      </w:r>
      <w:r w:rsidR="006706DF" w:rsidRPr="006706DF">
        <w:rPr>
          <w:rStyle w:val="s2"/>
          <w:vertAlign w:val="superscript"/>
        </w:rPr>
        <w:t>rd</w:t>
      </w:r>
      <w:r w:rsidR="006706DF">
        <w:rPr>
          <w:rStyle w:val="s2"/>
        </w:rPr>
        <w:t>.</w:t>
      </w:r>
    </w:p>
    <w:p w14:paraId="6A24DD06" w14:textId="613102DA" w:rsidR="008C5FEF" w:rsidRDefault="008C5FEF">
      <w:pPr>
        <w:pStyle w:val="p2"/>
        <w:divId w:val="1010565375"/>
      </w:pPr>
      <w:r>
        <w:rPr>
          <w:rStyle w:val="s2"/>
        </w:rPr>
        <w:t xml:space="preserve">Last day to withdraw </w:t>
      </w:r>
      <w:r w:rsidR="006706DF">
        <w:rPr>
          <w:rStyle w:val="s2"/>
        </w:rPr>
        <w:t xml:space="preserve">from a </w:t>
      </w:r>
      <w:r>
        <w:rPr>
          <w:rStyle w:val="s2"/>
        </w:rPr>
        <w:t>16 week</w:t>
      </w:r>
      <w:r w:rsidR="006706DF">
        <w:rPr>
          <w:rStyle w:val="s2"/>
        </w:rPr>
        <w:t xml:space="preserve"> class is </w:t>
      </w:r>
      <w:r>
        <w:rPr>
          <w:rStyle w:val="s2"/>
        </w:rPr>
        <w:t xml:space="preserve">November </w:t>
      </w:r>
      <w:r w:rsidR="00435A7D">
        <w:rPr>
          <w:rStyle w:val="s2"/>
        </w:rPr>
        <w:t>16</w:t>
      </w:r>
      <w:r w:rsidR="00435A7D" w:rsidRPr="00435A7D">
        <w:rPr>
          <w:rStyle w:val="s2"/>
          <w:vertAlign w:val="superscript"/>
        </w:rPr>
        <w:t>th</w:t>
      </w:r>
      <w:r>
        <w:rPr>
          <w:rStyle w:val="s2"/>
        </w:rPr>
        <w:t>.</w:t>
      </w:r>
    </w:p>
    <w:p w14:paraId="23402B57" w14:textId="44C1E8C4" w:rsidR="008C5FEF" w:rsidRDefault="008C5FEF">
      <w:pPr>
        <w:pStyle w:val="p2"/>
        <w:divId w:val="1010565375"/>
        <w:rPr>
          <w:rStyle w:val="s2"/>
        </w:rPr>
      </w:pPr>
      <w:r>
        <w:rPr>
          <w:rStyle w:val="s2"/>
        </w:rPr>
        <w:t xml:space="preserve">Fall Graduation </w:t>
      </w:r>
      <w:r w:rsidR="00435A7D">
        <w:rPr>
          <w:rStyle w:val="s2"/>
        </w:rPr>
        <w:t xml:space="preserve">is </w:t>
      </w:r>
      <w:r>
        <w:rPr>
          <w:rStyle w:val="s2"/>
        </w:rPr>
        <w:t>Friday 7:00 pm December 10th.</w:t>
      </w:r>
    </w:p>
    <w:p w14:paraId="5E0B8CE1" w14:textId="77777777" w:rsidR="00C65A34" w:rsidRDefault="00C65A34">
      <w:pPr>
        <w:pStyle w:val="p2"/>
        <w:divId w:val="1010565375"/>
      </w:pPr>
    </w:p>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lastRenderedPageBreak/>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You exercised 2 or more times this week for at least 30-minutes per session. - excellen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ppleSystemUIFont">
    <w:altName w:val="Cambria"/>
    <w:panose1 w:val="020B0604020202020204"/>
    <w:charset w:val="00"/>
    <w:family w:val="roman"/>
    <w:pitch w:val="default"/>
  </w:font>
  <w:font w:name=".SFUI-Bold">
    <w:altName w:val="Cambria"/>
    <w:panose1 w:val="020B0604020202020204"/>
    <w:charset w:val="00"/>
    <w:family w:val="roman"/>
    <w:pitch w:val="default"/>
  </w:font>
  <w:font w:name=".SFUI-Regular">
    <w:altName w:val="Cambria"/>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064D"/>
    <w:rsid w:val="0007400C"/>
    <w:rsid w:val="00080E9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0109"/>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B7605"/>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7EE"/>
    <w:rsid w:val="00726EC8"/>
    <w:rsid w:val="00730CAF"/>
    <w:rsid w:val="00734333"/>
    <w:rsid w:val="007456E1"/>
    <w:rsid w:val="007641B9"/>
    <w:rsid w:val="00770172"/>
    <w:rsid w:val="007B6CCB"/>
    <w:rsid w:val="007D1A02"/>
    <w:rsid w:val="007D40AE"/>
    <w:rsid w:val="007D569B"/>
    <w:rsid w:val="007E65C0"/>
    <w:rsid w:val="007F4B54"/>
    <w:rsid w:val="00823F40"/>
    <w:rsid w:val="00824359"/>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24EA"/>
    <w:rsid w:val="00C03480"/>
    <w:rsid w:val="00C15B14"/>
    <w:rsid w:val="00C26A60"/>
    <w:rsid w:val="00C3707E"/>
    <w:rsid w:val="00C441CB"/>
    <w:rsid w:val="00C5027A"/>
    <w:rsid w:val="00C52B31"/>
    <w:rsid w:val="00C623F1"/>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55338"/>
    <w:rsid w:val="00F71E40"/>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0/xmlns/"/>
    <ds:schemaRef ds:uri="http://www.w3.org/2001/XMLSchema"/>
    <ds:schemaRef ds:uri="9199b3ac-54b2-484c-a1c3-4d5833139df6"/>
    <ds:schemaRef ds:uri="03055249-7f33-4756-992d-08356d19b37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75</Words>
  <Characters>898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1-08-14T12:30:00Z</dcterms:created>
  <dcterms:modified xsi:type="dcterms:W3CDTF">2021-08-14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